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32E24" w14:textId="5BB426DF" w:rsidR="00ED0904" w:rsidRDefault="00303EE3" w:rsidP="00303EE3">
      <w:pPr>
        <w:spacing w:line="360" w:lineRule="auto"/>
      </w:pPr>
      <w:r>
        <w:t>Over view of files in this repository</w:t>
      </w:r>
    </w:p>
    <w:p w14:paraId="29441A7F" w14:textId="17EAB891" w:rsidR="00303EE3" w:rsidRDefault="00303EE3" w:rsidP="00303EE3">
      <w:pPr>
        <w:pStyle w:val="a3"/>
        <w:numPr>
          <w:ilvl w:val="0"/>
          <w:numId w:val="1"/>
        </w:numPr>
        <w:spacing w:line="360" w:lineRule="auto"/>
      </w:pPr>
      <w:r w:rsidRPr="00303EE3">
        <w:rPr>
          <w:b/>
          <w:bCs/>
        </w:rPr>
        <w:t>The Bert folder</w:t>
      </w:r>
      <w:r>
        <w:t xml:space="preserve"> contains the base model on whice we first train our data.</w:t>
      </w:r>
    </w:p>
    <w:p w14:paraId="1EEFD82E" w14:textId="1B0F18D7" w:rsidR="00303EE3" w:rsidRDefault="00303EE3" w:rsidP="00303EE3">
      <w:pPr>
        <w:pStyle w:val="a3"/>
        <w:spacing w:line="360" w:lineRule="auto"/>
      </w:pPr>
      <w:r>
        <w:t>The process is saved in a jupyter-notebook and can be loaded and run freely after installing the prerequisite libraries (such as transformers, pytorch and so on…)</w:t>
      </w:r>
    </w:p>
    <w:p w14:paraId="2D38A575" w14:textId="13C2A383" w:rsidR="00303EE3" w:rsidRDefault="00303EE3" w:rsidP="00303EE3">
      <w:pPr>
        <w:pStyle w:val="a3"/>
        <w:spacing w:line="360" w:lineRule="auto"/>
      </w:pPr>
      <w:r>
        <w:t>In this file you can see how we loaded the data, presented it, analyzed it. After a few adjustments to the dataset, we load the distilBert model, the Tftrainer and perform fine-tuning.</w:t>
      </w:r>
    </w:p>
    <w:p w14:paraId="2D0792A9" w14:textId="667DEF8A" w:rsidR="00303EE3" w:rsidRDefault="00303EE3" w:rsidP="00303EE3">
      <w:pPr>
        <w:pStyle w:val="a3"/>
        <w:spacing w:line="360" w:lineRule="auto"/>
      </w:pPr>
      <w:r>
        <w:t>At the end, we can see the evaluation of the model, the confusion matrix results that we ran on the test_dataset.</w:t>
      </w:r>
    </w:p>
    <w:p w14:paraId="483F74D0" w14:textId="1C6B579D" w:rsidR="00303EE3" w:rsidRDefault="00303EE3" w:rsidP="00303EE3">
      <w:pPr>
        <w:pStyle w:val="a3"/>
        <w:numPr>
          <w:ilvl w:val="0"/>
          <w:numId w:val="1"/>
        </w:numPr>
        <w:spacing w:line="360" w:lineRule="auto"/>
      </w:pPr>
      <w:r>
        <w:t>Getting ready to create our own SpamGAN model</w:t>
      </w:r>
    </w:p>
    <w:p w14:paraId="5D0CE0AC" w14:textId="4AA7D080" w:rsidR="00303EE3" w:rsidRPr="00303EE3" w:rsidRDefault="00303EE3" w:rsidP="00303EE3">
      <w:pPr>
        <w:pStyle w:val="a3"/>
        <w:numPr>
          <w:ilvl w:val="0"/>
          <w:numId w:val="2"/>
        </w:numPr>
        <w:spacing w:line="360" w:lineRule="auto"/>
        <w:rPr>
          <w:b/>
          <w:bCs/>
        </w:rPr>
      </w:pPr>
      <w:r w:rsidRPr="00303EE3">
        <w:rPr>
          <w:b/>
          <w:bCs/>
        </w:rPr>
        <w:t>GPT2 text generator</w:t>
      </w:r>
    </w:p>
    <w:p w14:paraId="22F68D28" w14:textId="59641562" w:rsidR="00303EE3" w:rsidRDefault="00303EE3" w:rsidP="00303EE3">
      <w:pPr>
        <w:pStyle w:val="a3"/>
        <w:spacing w:line="360" w:lineRule="auto"/>
        <w:ind w:left="1440"/>
      </w:pPr>
      <w:r>
        <w:t>This folder contain the code for utilizing the GPT2 model for artificial text genertation</w:t>
      </w:r>
    </w:p>
    <w:p w14:paraId="23228C6A" w14:textId="7AA999A2" w:rsidR="00303EE3" w:rsidRPr="00303EE3" w:rsidRDefault="00303EE3" w:rsidP="00303EE3">
      <w:pPr>
        <w:pStyle w:val="a3"/>
        <w:numPr>
          <w:ilvl w:val="0"/>
          <w:numId w:val="2"/>
        </w:numPr>
        <w:spacing w:line="360" w:lineRule="auto"/>
        <w:rPr>
          <w:b/>
          <w:bCs/>
        </w:rPr>
      </w:pPr>
      <w:r w:rsidRPr="00303EE3">
        <w:rPr>
          <w:b/>
          <w:bCs/>
        </w:rPr>
        <w:t>GPT2 text-augmentations (fine-tuning)</w:t>
      </w:r>
    </w:p>
    <w:p w14:paraId="1D9BA03D" w14:textId="77777777" w:rsidR="00DE51AB" w:rsidRDefault="00303EE3" w:rsidP="00303EE3">
      <w:pPr>
        <w:pStyle w:val="a3"/>
        <w:spacing w:line="360" w:lineRule="auto"/>
        <w:ind w:left="1440"/>
      </w:pPr>
      <w:r>
        <w:t>After a few tests we realized the GPT2 model was creating text that seems more like a “story” than actual SMS messages. We then decided to fine-tune it on our database.</w:t>
      </w:r>
    </w:p>
    <w:p w14:paraId="341A2747" w14:textId="2821F00F" w:rsidR="00C26746" w:rsidRDefault="00DE51AB" w:rsidP="00303EE3">
      <w:pPr>
        <w:pStyle w:val="a3"/>
        <w:spacing w:line="360" w:lineRule="auto"/>
        <w:ind w:left="1440"/>
      </w:pPr>
      <w:r>
        <w:t>Create a model and load it into the application.</w:t>
      </w:r>
      <w:r w:rsidR="00C26746">
        <w:br/>
        <w:t>based on this github repository:</w:t>
      </w:r>
    </w:p>
    <w:p w14:paraId="3C2827B6" w14:textId="4274DADB" w:rsidR="00C26746" w:rsidRDefault="00CD18F5" w:rsidP="00C26746">
      <w:pPr>
        <w:pStyle w:val="a3"/>
        <w:spacing w:line="360" w:lineRule="auto"/>
        <w:ind w:left="1440"/>
      </w:pPr>
      <w:hyperlink r:id="rId5" w:history="1">
        <w:r w:rsidR="00C26746" w:rsidRPr="002C3AF3">
          <w:rPr>
            <w:rStyle w:val="Hyperlink"/>
          </w:rPr>
          <w:t>https://github.com/prakhar21/TextAugmentation-GPT</w:t>
        </w:r>
      </w:hyperlink>
      <w:r w:rsidR="00C26746" w:rsidRPr="00C26746">
        <w:t>2</w:t>
      </w:r>
    </w:p>
    <w:p w14:paraId="4247393B" w14:textId="017D78FF" w:rsidR="00C26746" w:rsidRPr="00CD18F5" w:rsidRDefault="001B2F97" w:rsidP="00C26746">
      <w:pPr>
        <w:pStyle w:val="a3"/>
        <w:numPr>
          <w:ilvl w:val="0"/>
          <w:numId w:val="1"/>
        </w:numPr>
        <w:spacing w:line="360" w:lineRule="auto"/>
        <w:rPr>
          <w:b/>
          <w:bCs/>
        </w:rPr>
      </w:pPr>
      <w:r w:rsidRPr="00CD18F5">
        <w:rPr>
          <w:b/>
          <w:bCs/>
        </w:rPr>
        <w:t>SpamGAN</w:t>
      </w:r>
      <w:r w:rsidR="00CD18F5">
        <w:rPr>
          <w:b/>
          <w:bCs/>
        </w:rPr>
        <w:t xml:space="preserve"> folder</w:t>
      </w:r>
    </w:p>
    <w:p w14:paraId="5233C032" w14:textId="0DB6327B" w:rsidR="001B2F97" w:rsidRDefault="00501E87" w:rsidP="001B2F97">
      <w:pPr>
        <w:pStyle w:val="a3"/>
        <w:spacing w:line="360" w:lineRule="auto"/>
      </w:pPr>
      <w:r>
        <w:t>Contains 2 files:</w:t>
      </w:r>
    </w:p>
    <w:p w14:paraId="21BB47BE" w14:textId="45B69416" w:rsidR="00501E87" w:rsidRDefault="00501E87" w:rsidP="00501E87">
      <w:pPr>
        <w:pStyle w:val="a3"/>
        <w:numPr>
          <w:ilvl w:val="0"/>
          <w:numId w:val="3"/>
        </w:numPr>
        <w:spacing w:line="360" w:lineRule="auto"/>
      </w:pPr>
      <w:r w:rsidRPr="00501E87">
        <w:t>Classification_Algorithm_Comparisons</w:t>
      </w:r>
      <w:r>
        <w:t xml:space="preserve"> – compare different supervised algorithms for our task and outputs a folder of pretrained models.</w:t>
      </w:r>
    </w:p>
    <w:p w14:paraId="30AFADE9" w14:textId="597C7FC3" w:rsidR="001A655B" w:rsidRDefault="00501E87" w:rsidP="001A655B">
      <w:pPr>
        <w:pStyle w:val="a3"/>
        <w:numPr>
          <w:ilvl w:val="0"/>
          <w:numId w:val="3"/>
        </w:numPr>
        <w:spacing w:line="360" w:lineRule="auto"/>
      </w:pPr>
      <w:r w:rsidRPr="00501E87">
        <w:t>Dataset_Generation_With_Label</w:t>
      </w:r>
      <w:r>
        <w:t xml:space="preserve"> – uses the fine-tuned GPT, the new models. Generates new text while classifying  it with the different algorithms</w:t>
      </w:r>
      <w:r w:rsidR="00CE5E64">
        <w:t>. If the classification matches the real label, the new sentence is then added to the dataset.</w:t>
      </w:r>
    </w:p>
    <w:sectPr w:rsidR="001A6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050"/>
    <w:multiLevelType w:val="hybridMultilevel"/>
    <w:tmpl w:val="0BFC1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FB0483"/>
    <w:multiLevelType w:val="hybridMultilevel"/>
    <w:tmpl w:val="7A906F90"/>
    <w:lvl w:ilvl="0" w:tplc="41E201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136941"/>
    <w:multiLevelType w:val="hybridMultilevel"/>
    <w:tmpl w:val="713CAE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BA66E0A"/>
    <w:multiLevelType w:val="hybridMultilevel"/>
    <w:tmpl w:val="B10A60A2"/>
    <w:lvl w:ilvl="0" w:tplc="BEE6FD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DAzNTA2NDSyNDFU0lEKTi0uzszPAykwqgUAEqz9rSwAAAA="/>
  </w:docVars>
  <w:rsids>
    <w:rsidRoot w:val="00ED0904"/>
    <w:rsid w:val="001A655B"/>
    <w:rsid w:val="001B2F97"/>
    <w:rsid w:val="00303EE3"/>
    <w:rsid w:val="00501E87"/>
    <w:rsid w:val="00C26746"/>
    <w:rsid w:val="00CD18F5"/>
    <w:rsid w:val="00CE5E64"/>
    <w:rsid w:val="00DE51AB"/>
    <w:rsid w:val="00ED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C2DCC"/>
  <w15:chartTrackingRefBased/>
  <w15:docId w15:val="{9A7F0E00-FBE4-48D1-9A22-ED1ED081E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3EE3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C26746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267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prakhar21/TextAugmentation-GP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7</cp:revision>
  <dcterms:created xsi:type="dcterms:W3CDTF">2022-02-17T14:10:00Z</dcterms:created>
  <dcterms:modified xsi:type="dcterms:W3CDTF">2022-02-18T10:09:00Z</dcterms:modified>
</cp:coreProperties>
</file>